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operadores-de-filtro-por-tipo-de-campo-1"/>
    <w:p>
      <w:pPr>
        <w:pStyle w:val="Heading1"/>
      </w:pPr>
      <w:r>
        <w:t xml:space="preserve">Operadores de filtro por tipo de campo</w:t>
      </w:r>
    </w:p>
    <w:p>
      <w:pPr>
        <w:pStyle w:val="TableCaption"/>
      </w:pPr>
      <w:r>
        <w:t xml:space="preserve">A tabela a seguir fornece uma lista de operadores de filtro dinâmicos que podem ser aplicados a cada pesquisa de registro ou tipo de campo de referência cruzada calculado. Para obter informações sobre Filtros dinâmicos com Filtros de relatório, consulte</w:t>
      </w:r>
      <w:r>
        <w:t xml:space="preserve"> </w:t>
      </w:r>
      <w:hyperlink r:id="rId20">
        <w:r>
          <w:rPr>
            <w:rStyle w:val="Hyperlink"/>
          </w:rPr>
          <w:t xml:space="preserve">Tipos de operador de objeto do relatório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operadores de filtro dinâmicos que podem ser aplicados a cada pesquisa de registro ou tipo de campo de referência cruzada calculado. Para obter informações sobre Filtros dinâmicos com Filtros de relatório, consulte Tipos de operador de objeto do relatóri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Operadores de campos para referências cruzadas calculadas</w:t>
            </w:r>
          </w:p>
        </w:tc>
        <w:tc>
          <w:tcPr/>
          <w:p>
            <w:pPr>
              <w:pStyle w:val="Compact"/>
            </w:pPr>
            <w:r>
              <w:t xml:space="preserve">Operadores de campo para pesquisa de regist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ta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Valor do campo menor qu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campo não deve incluir hora.</w:t>
            </w:r>
          </w:p>
        </w:tc>
        <w:tc>
          <w:tcPr/>
          <w:p>
            <w:pPr>
              <w:pStyle w:val="BodyText"/>
            </w:pPr>
            <w:r>
              <w:t xml:space="preserve">Não está disponível para a pesquisa de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ltrar por registro</w:t>
            </w:r>
          </w:p>
        </w:tc>
        <w:tc>
          <w:tcPr/>
          <w:p>
            <w:pPr>
              <w:pStyle w:val="BodyText"/>
            </w:pPr>
            <w:r>
              <w:t xml:space="preserve">Indisponível para referências cruzadas calculadas.</w:t>
            </w:r>
          </w:p>
        </w:tc>
        <w:tc>
          <w:tcPr/>
          <w:p>
            <w:pPr>
              <w:pStyle w:val="BodyText"/>
            </w:pPr>
            <w:r>
              <w:t xml:space="preserve">Não está disponível para a pesquisa de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 hierárquic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à mesma lista de valores globais.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ndereço IP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O valor do campo não correspond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a um nível comum no mesmo aplicativo.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Valor do campo menor que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 valor do campo não contém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a um nível comum no mesmo módulo.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valor do campo não correspond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use com campos Área de texto.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O valor do campo não contém</w:t>
            </w:r>
          </w:p>
        </w:tc>
      </w:tr>
    </w:tbl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layouts/app_layout_report_object_operator_typ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layouts/app_layout_report_object_operator_typ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0:26Z</dcterms:created>
  <dcterms:modified xsi:type="dcterms:W3CDTF">2025-02-19T20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